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7D99" w:rsidRPr="00EF51B8" w:rsidRDefault="00F57D99" w:rsidP="00F57D99">
      <w:pPr>
        <w:pStyle w:val="Heading7"/>
        <w:spacing w:line="240" w:lineRule="auto"/>
      </w:pPr>
      <w:r w:rsidRPr="00EF51B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60F3A4" wp14:editId="5E6FCE7E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3081B2" id="Oval 2" o:spid="_x0000_s1026" style="position:absolute;margin-left:-131.05pt;margin-top:-7.4pt;width:28.35pt;height:8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" fillcolor="black" strokeweight=".5mm">
                <v:fill opacity="3341f"/>
                <v:stroke joinstyle="miter"/>
              </v:oval>
            </w:pict>
          </mc:Fallback>
        </mc:AlternateContent>
      </w:r>
      <w:r w:rsidRPr="00EF51B8">
        <w:t xml:space="preserve">Ex. No: </w:t>
      </w:r>
      <w:r w:rsidR="00FD1587">
        <w:t>9</w:t>
      </w:r>
      <w:r w:rsidRPr="00EF51B8">
        <w:t xml:space="preserve">                                                                                                        Date: </w:t>
      </w:r>
      <w:r>
        <w:t>10</w:t>
      </w:r>
      <w:r w:rsidRPr="00EF51B8">
        <w:t xml:space="preserve"> </w:t>
      </w:r>
      <w:r>
        <w:t>-</w:t>
      </w:r>
      <w:r w:rsidRPr="00EF51B8">
        <w:t xml:space="preserve"> </w:t>
      </w:r>
      <w:r>
        <w:t>11</w:t>
      </w:r>
      <w:r w:rsidRPr="00EF51B8">
        <w:t xml:space="preserve"> - 2022</w:t>
      </w:r>
    </w:p>
    <w:p w:rsidR="00F57D99" w:rsidRPr="00EF51B8" w:rsidRDefault="00F57D99" w:rsidP="00F57D9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Experiment </w:t>
      </w: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9</w:t>
      </w:r>
    </w:p>
    <w:p w:rsidR="00F57D99" w:rsidRPr="00EF51B8" w:rsidRDefault="00F57D99" w:rsidP="00F57D99">
      <w:pPr>
        <w:pStyle w:val="Heading8"/>
        <w:spacing w:line="240" w:lineRule="auto"/>
      </w:pPr>
      <w:r>
        <w:t>Triggers</w:t>
      </w:r>
    </w:p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onsider the following schema of a database:</w:t>
      </w:r>
    </w:p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mp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(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ID, NAME, SALARY)</w:t>
      </w:r>
    </w:p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Table:</w:t>
      </w:r>
    </w:p>
    <w:p w:rsidR="00F57D99" w:rsidRPr="00EF51B8" w:rsidRDefault="00FD1587" w:rsidP="00F57D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mp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57"/>
        <w:gridCol w:w="1988"/>
        <w:gridCol w:w="2000"/>
      </w:tblGrid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SALARY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ven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0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ena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000</w:t>
            </w:r>
          </w:p>
        </w:tc>
      </w:tr>
      <w:tr w:rsidR="003F1438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F1438" w:rsidRDefault="003F1438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2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3F1438" w:rsidRDefault="003F1438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ex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3F1438" w:rsidRDefault="003F1438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0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exander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0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uce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vid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li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Pr="00EF51B8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800</w:t>
            </w:r>
          </w:p>
        </w:tc>
      </w:tr>
      <w:tr w:rsidR="00F57D99" w:rsidRPr="00EF51B8" w:rsidTr="00450F0F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57D99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na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:rsidR="00F57D99" w:rsidRDefault="00F57D99" w:rsidP="00450F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200</w:t>
            </w:r>
          </w:p>
        </w:tc>
      </w:tr>
    </w:tbl>
    <w:p w:rsidR="00F57D99" w:rsidRPr="00EF51B8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57D99" w:rsidRDefault="00F57D99" w:rsidP="00F57D9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Write a SQL query to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F57D99" w:rsidRDefault="003D77A4" w:rsidP="00F57D9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reate a </w:t>
      </w:r>
      <w:r w:rsidR="00FD1587">
        <w:rPr>
          <w:rFonts w:ascii="Times New Roman" w:eastAsia="Times New Roman" w:hAnsi="Times New Roman" w:cs="Times New Roman"/>
          <w:bCs/>
          <w:sz w:val="24"/>
          <w:szCs w:val="24"/>
        </w:rPr>
        <w:t>statement-type DML trigger for UPDATE command.</w:t>
      </w:r>
    </w:p>
    <w:p w:rsidR="00FD1587" w:rsidRDefault="00FD1587" w:rsidP="00FD15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reate a row-type DML trigger for UPDATE command.</w:t>
      </w:r>
    </w:p>
    <w:p w:rsidR="00FD1587" w:rsidRPr="00FD1587" w:rsidRDefault="00FD1587" w:rsidP="00FD1587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reate a statement-type DDL trigger for DROP command.</w:t>
      </w:r>
    </w:p>
    <w:p w:rsidR="00F57D99" w:rsidRPr="00EF51B8" w:rsidRDefault="00F57D99" w:rsidP="00F57D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:rsidR="00F57D99" w:rsidRPr="00EF51B8" w:rsidRDefault="00F57D99" w:rsidP="00F57D99">
      <w:pPr>
        <w:pStyle w:val="Heading7"/>
        <w:autoSpaceDE w:val="0"/>
        <w:autoSpaceDN w:val="0"/>
        <w:adjustRightInd w:val="0"/>
        <w:spacing w:line="240" w:lineRule="auto"/>
        <w:rPr>
          <w:rFonts w:eastAsia="Calibri"/>
          <w:bCs/>
        </w:rPr>
      </w:pPr>
      <w:r w:rsidRPr="00EF51B8">
        <w:rPr>
          <w:rFonts w:eastAsia="Calibri"/>
          <w:bCs/>
        </w:rPr>
        <w:t>Query</w:t>
      </w:r>
    </w:p>
    <w:p w:rsidR="00FD1587" w:rsidRPr="00FD1587" w:rsidRDefault="00FD1587" w:rsidP="00FD158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create or replace trigger emptrg1 before update on emp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begin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dbms_output.put_line('Updated records!');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end;</w:t>
      </w:r>
    </w:p>
    <w:p w:rsid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/</w:t>
      </w:r>
    </w:p>
    <w:p w:rsidR="00FD1587" w:rsidRPr="00FD1587" w:rsidRDefault="00FD1587" w:rsidP="00FD158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create or replace trigger emptrg2 before update on emp for each row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begin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dbms_output.put_line('Updated records!');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end;</w:t>
      </w:r>
    </w:p>
    <w:p w:rsid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/</w:t>
      </w:r>
    </w:p>
    <w:p w:rsidR="00FD1587" w:rsidRPr="00FD1587" w:rsidRDefault="00FD1587" w:rsidP="00FD158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create or replace trigger systrg1 before drop on system.schema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begin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lastRenderedPageBreak/>
        <w:t>dbms_output.put_line('Deleted table!');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end;</w:t>
      </w:r>
    </w:p>
    <w:p w:rsidR="00FD1587" w:rsidRPr="00FD1587" w:rsidRDefault="00FD1587" w:rsidP="00FD1587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D1587">
        <w:rPr>
          <w:rFonts w:ascii="Times New Roman" w:hAnsi="Times New Roman" w:cs="Times New Roman"/>
          <w:sz w:val="24"/>
          <w:szCs w:val="24"/>
        </w:rPr>
        <w:t>/</w:t>
      </w:r>
    </w:p>
    <w:p w:rsidR="00F57D99" w:rsidRDefault="00F57D99" w:rsidP="00F57D99">
      <w:pPr>
        <w:spacing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EF51B8">
        <w:rPr>
          <w:rFonts w:ascii="Times New Roman" w:hAnsi="Times New Roman" w:cs="Times New Roman"/>
          <w:b/>
          <w:bCs/>
          <w:color w:val="auto"/>
          <w:sz w:val="24"/>
          <w:szCs w:val="24"/>
        </w:rPr>
        <w:t>Code: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create table emp (EID number(3), NAME varchar2(20), SALARY number, primary key(EID))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Table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desc emp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Name                                      Null?    Type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----------------------------------------- -------- ----------------------------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EID                                       NOT NULL NUMBER(3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NAME                                               VARCHAR2(2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SALARY                                             NUMBER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insert into emp values(&amp;EID, '&amp;NAME', &amp;SALARY)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Steven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240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0, 'Steven', 240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1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Neena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170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1, 'Neena', 170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2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Lex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170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2, 'Lex', 170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3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Alexander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90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3, 'Alexander', 90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4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Bruce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60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4, 'Bruce', 60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5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David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48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5, 'David', 48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6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Valli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48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6, 'Valli', 48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eid: 107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name: Diana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Enter value for salary: 4200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old   1: insert into emp values(&amp;EID, '&amp;NAME', &amp;SALARY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new   1: insert into emp values(107, 'Diana', 4200)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select * from emp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EID NAME                     SALARY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---------- -------------------- ----------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0 Steven                    240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1 Neena                     170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2 Lex                       170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3 Alexander                  90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4 Bruce                      60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5 David                      48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6 Valli                      48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     107 Diana                      4200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8 rows selec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lastRenderedPageBreak/>
        <w:t>SQL&gt; set serveroutput on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create or replace trigger emptrg1 before update on emp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2  begin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3  dbms_output.put_line('Updated records!')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4  end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5 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Trigger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update emp set salary = salary * 1.2 where salary &lt; 10000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5 rows upd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update emp set salary = salary * 1.2 where eid = 107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1 row upd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create or replace trigger emptrg2 before update on emp for each row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2  begin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3  dbms_output.put_line('Updated records!')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4  end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5 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Trigger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update emp set salary = salary * 1.2 where salary &lt; 10000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Updated records!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4 rows upd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create or replace trigger systrg1 before drop on system.schema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2  begin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3  dbms_output.put_line('Deleted table!')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4  end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  5  /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Trigger created.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SQL&gt; drop table emp;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 xml:space="preserve">Deleted table!                                                                  </w:t>
      </w:r>
    </w:p>
    <w:p w:rsidR="00FD1587" w:rsidRPr="00FD1587" w:rsidRDefault="00FD1587" w:rsidP="00FD1587">
      <w:pPr>
        <w:pStyle w:val="PlainText"/>
        <w:rPr>
          <w:rFonts w:ascii="Courier New" w:hAnsi="Courier New" w:cs="Courier New"/>
        </w:rPr>
      </w:pPr>
    </w:p>
    <w:p w:rsidR="00F57D99" w:rsidRDefault="00FD1587" w:rsidP="00FD1587">
      <w:pPr>
        <w:pStyle w:val="PlainText"/>
        <w:rPr>
          <w:rFonts w:ascii="Courier New" w:hAnsi="Courier New" w:cs="Courier New"/>
        </w:rPr>
      </w:pPr>
      <w:r w:rsidRPr="00FD1587">
        <w:rPr>
          <w:rFonts w:ascii="Courier New" w:hAnsi="Courier New" w:cs="Courier New"/>
        </w:rPr>
        <w:t>Table dropped.</w:t>
      </w:r>
    </w:p>
    <w:sectPr w:rsidR="00F57D99" w:rsidSect="00916EC8">
      <w:headerReference w:type="default" r:id="rId7"/>
      <w:footerReference w:type="default" r:id="rId8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75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B7C1A" w:rsidRDefault="001B7C1A">
      <w:pPr>
        <w:spacing w:after="0" w:line="240" w:lineRule="auto"/>
      </w:pPr>
      <w:r>
        <w:separator/>
      </w:r>
    </w:p>
  </w:endnote>
  <w:endnote w:type="continuationSeparator" w:id="0">
    <w:p w:rsidR="001B7C1A" w:rsidRDefault="001B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24EFB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24EFB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B7C1A" w:rsidRDefault="001B7C1A">
      <w:pPr>
        <w:spacing w:after="0" w:line="240" w:lineRule="auto"/>
      </w:pPr>
      <w:r>
        <w:separator/>
      </w:r>
    </w:p>
  </w:footnote>
  <w:footnote w:type="continuationSeparator" w:id="0">
    <w:p w:rsidR="001B7C1A" w:rsidRDefault="001B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F5CB2" w:rsidRPr="004F5CB2" w:rsidRDefault="00000000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>
      <w:rPr>
        <w:rFonts w:ascii="Book Antiqua" w:hAnsi="Book Antiqua"/>
        <w:b/>
      </w:rPr>
      <w:t xml:space="preserve">ASHVATH_2162014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396FE6"/>
    <w:multiLevelType w:val="hybridMultilevel"/>
    <w:tmpl w:val="8F32FD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DA3E4A"/>
    <w:multiLevelType w:val="hybridMultilevel"/>
    <w:tmpl w:val="321224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0132569">
    <w:abstractNumId w:val="1"/>
  </w:num>
  <w:num w:numId="2" w16cid:durableId="1766227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DSwMDY0MDc0NbdU0lEKTi0uzszPAykwqgUAmoAGwSwAAAA="/>
  </w:docVars>
  <w:rsids>
    <w:rsidRoot w:val="00F57D99"/>
    <w:rsid w:val="001B7C1A"/>
    <w:rsid w:val="003D77A4"/>
    <w:rsid w:val="003F1438"/>
    <w:rsid w:val="00474452"/>
    <w:rsid w:val="005834DC"/>
    <w:rsid w:val="007E08AB"/>
    <w:rsid w:val="00916EC8"/>
    <w:rsid w:val="00F0748A"/>
    <w:rsid w:val="00F57D99"/>
    <w:rsid w:val="00FD1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BD2A3"/>
  <w15:chartTrackingRefBased/>
  <w15:docId w15:val="{DE31BD6E-B09A-4134-B4AF-284F9014C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57D99"/>
    <w:pPr>
      <w:spacing w:after="200" w:line="276" w:lineRule="auto"/>
    </w:pPr>
    <w:rPr>
      <w:rFonts w:ascii="Calibri" w:eastAsia="Calibri" w:hAnsi="Calibri" w:cs="Calibri"/>
      <w:color w:val="00000A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57D99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57D99"/>
    <w:pPr>
      <w:keepNext/>
      <w:spacing w:after="0" w:line="360" w:lineRule="auto"/>
      <w:jc w:val="center"/>
      <w:outlineLvl w:val="7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sid w:val="00F57D99"/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57D99"/>
    <w:rPr>
      <w:rFonts w:ascii="Times New Roman" w:eastAsia="Times New Roman" w:hAnsi="Times New Roman" w:cs="Times New Roman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57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D99"/>
    <w:rPr>
      <w:rFonts w:ascii="Calibri" w:eastAsia="Calibri" w:hAnsi="Calibri" w:cs="Calibri"/>
      <w:color w:val="00000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57D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D99"/>
    <w:rPr>
      <w:rFonts w:ascii="Calibri" w:eastAsia="Calibri" w:hAnsi="Calibri" w:cs="Calibri"/>
      <w:color w:val="00000A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F57D99"/>
    <w:pPr>
      <w:spacing w:after="0" w:line="240" w:lineRule="auto"/>
    </w:pPr>
    <w:rPr>
      <w:rFonts w:ascii="Consolas" w:eastAsiaTheme="minorHAnsi" w:hAnsi="Consolas" w:cstheme="minorBidi"/>
      <w:color w:val="auto"/>
      <w:sz w:val="21"/>
      <w:szCs w:val="21"/>
      <w:lang w:val="en-IN"/>
    </w:rPr>
  </w:style>
  <w:style w:type="character" w:customStyle="1" w:styleId="PlainTextChar">
    <w:name w:val="Plain Text Char"/>
    <w:basedOn w:val="DefaultParagraphFont"/>
    <w:link w:val="PlainText"/>
    <w:uiPriority w:val="99"/>
    <w:rsid w:val="00F57D99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F57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5</cp:revision>
  <dcterms:created xsi:type="dcterms:W3CDTF">2022-11-08T19:24:00Z</dcterms:created>
  <dcterms:modified xsi:type="dcterms:W3CDTF">2022-11-11T06:47:00Z</dcterms:modified>
</cp:coreProperties>
</file>